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DLTV</w:t>
      </w:r>
      <w:r>
        <w:t xml:space="preserve"> </w:t>
      </w:r>
      <w:r>
        <w:t xml:space="preserve">2/2564</w:t>
      </w:r>
      <w:r>
        <w:t xml:space="preserve"> </w:t>
      </w:r>
      <w:r>
        <w:t xml:space="preserve">ป.</w:t>
      </w:r>
      <w:r>
        <w:t xml:space="preserve"> </w:t>
      </w:r>
      <w:r>
        <w:t xml:space="preserve">5</w:t>
      </w:r>
      <w:r>
        <w:t xml:space="preserve"> </w:t>
      </w:r>
      <w:r>
        <w:t xml:space="preserve">ศิลปะ</w:t>
      </w:r>
      <w:r>
        <w:t xml:space="preserve"> </w:t>
      </w:r>
      <w:r>
        <w:t xml:space="preserve">หน่วยที่</w:t>
      </w:r>
      <w:r>
        <w:t xml:space="preserve"> </w:t>
      </w:r>
      <w:r>
        <w:t xml:space="preserve">9_๒</w:t>
      </w:r>
      <w:r>
        <w:t xml:space="preserve"> </w:t>
      </w:r>
      <w:r>
        <w:t xml:space="preserve">เครื่องดนตรีและวงดนตรีสากล</w:t>
      </w:r>
      <w:r>
        <w:t xml:space="preserve"> </w:t>
      </w:r>
      <w:r>
        <w:t xml:space="preserve">18</w:t>
      </w:r>
      <w:r>
        <w:t xml:space="preserve"> </w:t>
      </w:r>
      <w:r>
        <w:t xml:space="preserve">ม.ค.</w:t>
      </w:r>
      <w:r>
        <w:t xml:space="preserve"> </w:t>
      </w:r>
      <w:r>
        <w:t xml:space="preserve">2564</w:t>
      </w:r>
    </w:p>
    <w:p>
      <w:pPr>
        <w:pStyle w:val="Date"/>
      </w:pPr>
      <w:r>
        <w:t xml:space="preserve">วันศุกร์ที่</w:t>
      </w:r>
      <w:r>
        <w:t xml:space="preserve"> </w:t>
      </w:r>
      <w:r>
        <w:t xml:space="preserve">6</w:t>
      </w:r>
      <w:r>
        <w:t xml:space="preserve"> </w:t>
      </w:r>
      <w:r>
        <w:t xml:space="preserve">มกราคม</w:t>
      </w:r>
      <w:r>
        <w:t xml:space="preserve"> </w:t>
      </w:r>
      <w:r>
        <w:t xml:space="preserve">2566</w:t>
      </w:r>
      <w:r>
        <w:t xml:space="preserve"> </w:t>
      </w:r>
      <w:r>
        <w:t xml:space="preserve">เวลา</w:t>
      </w:r>
      <w:r>
        <w:t xml:space="preserve"> </w:t>
      </w:r>
      <w:r>
        <w:t xml:space="preserve">09.0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สวัสดีนะคะคุณครู ครูและนักเรียนทุกคน รายวิชาศิลปะ สาระ ดนตรีนาฏศิลป์นะคะในชั้นประถมศึกษาปีที่ 5 ค่ะวันนี้พบกับคุณครูจันทิมาอนุกูลหรือว่าครูแต๊กค่ะ คุณครูเปียโน หนูรัตน์ นักเรียนไปทางเรียกว่าครูเบนซ์เองครับ มีเนื้อหานะคะเกี่ยวกับ เครื่องดนตรีค่ะ มาให้เด็กๆได้เรียนรู้กันนะคะเมื่อสัปดาห์ที่แล้วเราได้เรียนรู้ในเรื่องของเครื่อง ดนตรีไทยใช่ไหมคะในครั้งนี้ค่ะเราจะมาเรียนรู้ในเรื่องของเครื่องดนตรี แล้ววงดนตรีสากลนั้นเองค่ะ ก่อนจะเข้าสู่เนื้อหาบทเรียนนะคะเรามาดูจุดประสงค์กันก่อนเลยค่ะ ไปดูกันเลยค่ะ จุดประสงค์การเรียนรู้ของเราวันนี้นะคะข้อ 1 เลยนะคะ เครื่องดนตรีและวงดนตรีสากลแต่ละประเภทค่ะ 2 ค่ะ จำแนกเครื่องดนตรีและวงดนตรีสากลแต่ละประเภท นั่นเองครับ และข้อ 3 นะคะตำหนักและเห็นคุณค่า การนำเครื่องดนตรีไปใช้ประโยชน์ค่ะ และนี่นะคะก็คือจุดประสงค์ทั้ง 3 ข้อเลยนะคะเด็กๆก็ลองดู ข้อ 1 ถึงข้อ 3 นี่ เด็กสามารถทำได้หรือไม่นะคะ ไม่ยากเลยนะคะเห็นไหมคะ ก็จะมีในเรื่องของเครื่องดนตรีมีในเรื่องของวงนะคะ แล้วเด็กๆก็สามารถ จำแนกเครื่องดนตรีได้ค่ะ วันนี้คุณครูมีคำถามค่ะครูเบส คำถามของคุณครูคือนักเรียนนะคะเคยพบเห็นเครื่องดนตรีสากลอะไรบ้างคะ เน้นย้ำนะคะว่าต้องเป็นเครื่องดนตรีสากลนะคะ ครูเบสก็เชื่อว่านักเรียนจะต้องเคยพบเห็นเครื่องดนตรีสากลมาแล้วครับ เกรียนครับใช่แล้วค่ะเด็กๆสามารถยกตัวอย่าง ได้เลยค่ะราคาเคยพบเห็นเครื่องดนตรีสากลอะไรบ้างคะ ตอบกำไรใหญ่ เลยค่ะครูเบส เบสคะและครูเบนราคาเคยพบเห็นดนตรีสากลอะไรบ้างคะสำหรับครูเบสเองนะครับ คุณครูเคยเห็นมาหลายชนิดมากเลยครับ สวัสดีครับคุณแจ๊คครับ คู่เบสจะยกตัวอย่างให้นักเรียนได้ดูอยู่ 4 ชนิดด้วยกัน นะครับเดี๋ยวเรามาดูชนิดที่ 1 กันเลยครับ มันก็คือกีตาร์นั้นเองครับนักเรียน กีต้าร์ค่ะ คันที่ 2 ครับนักเรียนครับ กลองชุดครับนักเรียนครับ ชนิดที่ 3 ครับ แซกโซโฟน อาทิตย์ที่ 4 ครับคุณแจ๊คครับ เปียโนนั้นเอง จากที่ครูเบสก็เห็นนั่นเองนะคะแบ่งออกเป็น ประเภท แล้วก็เด็กๆคะ ตอบเหมือนกับครูเบสหรือเปล่านะคะ บางคนอาจจะเห็นแตกต่างกันไปครับครูเล็กครับ ใช่แล้วค่ะนะคะ วันนี้ เรามาจับกลุ่มเครื่องดนตรีเหล่านี้กันค่ะว่าอาจจะ เครื่องเนี่ยจะอยู่ในประเภทของอะไรค่ะ มาดูกันเลยนะคะ ประเภทของเครื่องดนตรีสากลแบ่งออกเป็นกี่ประเภท นะคะเครื่องดนตรีสากลนะคะจะแบ่งออกเป็น 5 ประเภทค่ะ นะคะ 5 ประเภทนี้มีอะไรบ้างคะครูเบส มาดูประเภทที่ 1 เลยครับ เครื่องสายครับนักเรียนครับเครื่องสายค่ะเครื่องประเภทที่ 2 ครับ เครื่องเป่าลมไม้ครับ ประเภทที่ 3 ครับ เครื่องเป่าทองเหลืองครับประเภทที่ 4 ครับ เครื่องลิ่มนิ้วครับนักเรียนครับ และประเภทสุดท้ายของเราครับ เครื่องกระทบครับ ประเภทของ จะแตกต่างกับดนตรีไทยนะคะ ดนตรีไทยนี่จะแบ่งออกเป็น 4 ประเภท ช่วยกันจำได้ไหมคะ 4 ประเภทด้วยกัน มีอะไรบ้างดีสี ตี และเป่า ก็คือ 4 ประเภทแต่ถ้า สากลนะคะ 5 ประเภทครับ ใช่แล้วค่ะมี 5 ประเภทนะคะ เด็ก อ่านพร้อมกับคุณครูเลยค่ะมีอะไรบ้างคะ เครื่องสาย 2 เครื่องเป่าลมไม้ 3 เครื่องเป่า ลมทองเหลือง 4 เครื่องลิ่มนิ้วและ 5 ค่ะ เครื่องกระทบ แม่ค้ามี 5 ประเภทนะคะทีนี้เรามาดูกันค่ะประเภทแรกเลยค่ะเครื่องสายค่ะครูเบสนะคะ เครื่องสายนี่แบ่งออกเป็นอะไรบ้าง ธนาคารก็จะมีในส่วนของเครื่องดีดนะคะ แล้วก็ เป็นเครื่องสี ราคาเครื่องสาย แยกออกเป็น 2 ประเภทก็คือ ประเภทที่ดี หน้าที่ดีดแล้วก็ทำหน้าที่ 4 นั่นเองนะคะ ทีนี้เรามาดูประเภท เครื่องดูดน้ำก่อนค่ะ คุณครูนำภาพมา มันก็คือมีอะไรบ้างคะ มีกีต้าร์โปร่ง ครับ โห่ แล้วก็กีต้าร์ไฟฟ้านะครับ กีต้าร์ไฟฟ้าแล้วก็มีแบรนด์โจครับ Banjo นะคะเห็นนะคะ ตัวอย่างนะครับ จริงๆแล้วคือจะมีเยอะกว่านี้นะคะ autta ครับ กูไปสงสัยครับกีต้าร์โปร่งกับกีต้าร์ไฟฟ้ามันแตกต่างกันอย่างไรครับ กีต้าร์โปร่งนะคะ ว่าจะไม่ได้ใช้ไฟค่ะในการเชื่อมนะคะคือปกตินี่ ถ้าเป็นกีต้าร์ไฟฟ้านี่เขาก็จะใช้สายจะเป็นสายแจ็คค่ะ นำมาเสียบต่อกับลำโพง ราคาเพื่อให้เสียงนี่ ผ่านกระแสไฟค่ะ ก็คือ เสียงกระจอกทางด้านของลำโพงใช่ไหมคะได้แล้วค่ะ ก็จะมีกีต้าร์โปร่งไฟฟ้าด้วยนะคะ เสียงเหมือนกันค่ะ อื่นๆอีกมากมายเลยนะคะอันนี้ก็คือ เครื่องดีดนะคะ มาดูต่อค่ะ ต่อไปข้าจะเป็นในส่วนของเครื่องสีค่ะ เครื่องสี ภาพที่ครูนำมานะคะนั่นก็คือ Violin Hello แล้วก็ double-breasted จะเป็นในส่วนของเครื่องสีค่ะ เครื่องสีมีเขาก็จะมีคันชักค่ะ ลองสังเกตุดูนะคะ จะมีคันชัก เอาไว้ 4 นั่นเองนะคะ ทำให้เกิดเสียงนะคะรูปร่างลักษณะดูคล้ายๆกันเลยครับคุณแจ๊คครับมันจะต่างกันที่ขนาดใช่ไหมคะ ต่างกันที่ขนาดนะคะ จริงๆแล้วในตระกูลของไวโอลินค่ะจะมี 4 อย่างนะคะนั่นก็คือมีอย Hello แล้วก็ดับเบิลเบสค่ะจะไล่ลำดับ ไปนะคะนั่นก็คือเสียงนี่ก็จะแตกต่างกัน ถ้าเกิดเป็นเครื่องใหญ่นี่ เสียงก็จะทุ่มค่ะ อันนี้นะคะ ก็เป็นในส่วนของเครื่องสีนั้นเอง มาดูประเทศต่อไปกันเลยค่ะครูเบส ต่อไปค่ะ คือประเภทของเครื่องเป่าลมไม้ ราคาเครื่องเป่าลมไม้ค่ะเรามาดูนะคะว่า เครื่องเป่าลมไม้นี่มีอะไรบ้างค่ะ มีคุณครูนำมานะคะนั่นก็คือ นุชค่ะ คลาริเน็ต แล้วก็เซ็กโฟนค่ะ มีเด็กเคยเห็น ครูเบสต้องเห็นไหม ไปงานเลี้ยงบ่อยมากๆครับคุณแจ๊คครับ ราคาเห็ดแม่ค้า อันนี้จะเป็นในส่วนของ เป่าลมไม้นั่นเองนะคะ ทำไมเรียกว่าเครื่องเป่าลมไม้ครับคุณแจ๊คครับ ในส่วนของลิ้นค่ะ มันจะมีลิ้นที่อยู่ตรงเมาส์ตรงนี้ สำหรับไว้เปล่านี่ ก็คือ จะทำมาจาก เห็นไหมคะจะทำมาจาก แผ่นไม้นะคะ เล็กๆค่ะ อยู่ตรงนี้นะคะ คือเสียงนี่ เอาพันธุ์ไม้ตรงนี้นะคะ แล้วก็ส่วนชุดนี้ ไม่มีลิ้นแต่เมื่อก่อนนี่เขาใช้ไม้ค่ะ ก็เลยเรียกว่าเครื่องเป่าลมไม้ใช่ไหมครับใช่แล้วค่ะนะคะอันนี้ เป็นในส่วนของเครื่องเป่าลมไม้นั่นเองค่ะ ไปดูต่อค่ะ ไปค่ะไป เป็นประเภทเครื่องเป่าลมทองเหลืองค่ะ เครื่องลมทองเหลืองราคาเรามาดูกันนะคะว่ามีอะไรบ้างค่ะสำหรับ ประเภทเครื่อง ลมทองเหลือง นะครับ จะประกอบไปด้วยนะครับ ทำเป็ด ทำเป็ดค่ะ ทำบุญครับทำบุญค่ะ ยูโฟเนียม ค่ะ อันนี้ก็คือทำเป็น ตำบลแล้วก็ยูโฟเนียมค่ะ เห็นไหมคะ ลักษณะก็จะเป็นอย่างไร ทำมาจากทองเหลืองใช่ไหมคะ อันนี้นี่เขาก็จะมีเมาเหมือนกัน แล้วเมาส์ที่ทำจากทองเหลือง ไหมครับ ทำจากทองเหลืองเลย ก็คือ ทองเหลืองทั้งหมดเลยนักเรียนครับ ใช่แล้วค่ะนะคะ ในส่วนของ เมานะคะก็จะทำมาจาก ทองเหลืองนั่นเองนะคะอันนี้ก็จริงๆแล้วนี่ คงจะมีเยอะกว่านี้อันนี้ก็เป็นเพียงตัวอย่าง เด็กจะต้องจำด้วยนะคะ แต่ละประเภทมีเครื่องดนตรีอะไรบ้าง ทำกิจกรรมในช่วงท้ายจังค่ะ ใช่แล้วครับ เครื่องดนตรี ที่อยู่ในวงโยธวาทิต วันอาทิตย์ใช่ไหมคะ จะอยู่ในวงโยก็จะมีอีกหลายๆวงเลยค่ะครู ดูการต่อค่ะ สอบใบขับประเภทที่ 4 ค่ะ ประเภทของเครื่องลิ่มนิ้ว ลิ่มนิ้วนะคะ เรามาดูกันค่ะว่ามีอะไรบ้างค่ะ มาดูอันที่ 1 เลยนะครับนักเรียนครับ นั่นก็คือคีย์บอร์ด นั้นเองครับต่อไปค่ะก็คือ แอคคอร์เดียนค่ะ ครับแล้วสุดท้ายครับ เปียโนครับนักเรียนครับใช่แล้วครับเฮีย No ค่ะ เห็นไหมคะ คีย์บอร์ด inovo เด็กลองสังเกตดู ทำไมเขาถึงเรียกว่าเครื่องลิ่มนิ้ว เพราะเราต้องใช้ นิ้ว กดให้เกิดเสียงนะคะ เห็นไหมคะ ตรงนี้นะคะ อันนี้ก็คือเป็นในส่วนของเครื่องลิ่มนิ้วนะคะ ลองมาดูต่อค่ะประเภทสุดท้ายค่ะครูเบส เทปสุดท้ายนะคะก็คือเครื่อง กระทบค่ะ เรื่องตลก มีอะไรบ้างคะ มีกล่องชุดครับคุณแจ๊คครับ มีค่าห้องครับ แล้วก็ทำบุรินทร์ครับ ในส่วนของเครื่องตรีนั่นเองนะคะเครื่องกระทบนี่ มันจะเป็นเครื่องตีทั้งหมดเลยนะคะ กลองชุดนะคะ แล้วก็ค่าห้อง ส่วนลึก กล่องแบบนี้นะคะ ที่เด็กๆนี่ เคยใช้เคยเห็นใช่แล้วค่ะ ไม่ว่าจะเป็นงานกีฬาสี ก็เคยเห็นใช้ด้วยนะคะ เราเรียกว่า แทมบูรีน เรียกให้ถูกนะคะ ภาพที่คุณครูให้ดูนี่จะเป็นในส่วนของเห็นไหมคะ ในส่วนของหนังกองติดอยู่ด้วย มีทั้งมีและไม่มีนะคะ เรียกว่าชลบุรีนะคะ เด็กคะมีเด็กเห็นเครื่องดนตรีเหล่านี้มาแล้ว วันนี้ค่ะ คุณครูไม่ได้มีแค่ภาพนะคะคุณครูยังมีการสาธิตเครื่องดนตรีแต่ละ ขอให้เด็กๆได้ชมกันด้วยค่ะพร้อมไหมคะ ถ้าพร้อมแล้วไปชมกันเลยค่ะ ค่าและนี่นะคะก็คือเครื่องดนตรีประเภทของเครื่องสายค่ะที่คุณครูนำมาให้เด็กๆได้ดูได้ชมกันนะคะวันนี้นะคะคุณครูก็มีวิทยากรพิเศษนั่นก็คือ การ์ตูนของเด็กๆนั้นเองนะคะ การ์ตูนค้าเราจะมา สาธิตนะคะ กีต้าร์โปร่งค่ะให้นักเรียนได้ชมกันนะคะ ถ้าพร้อมแล้วเด็กๆไปฟังกันเลยค่ะ ปรบมือให้คุณตูน หน่อยค่ะเด็กๆ แค่นี้นะคะก็คือเครื่องสายค่ะ ที่คุณครูนำมานะครับเป็นประเภทของเครื่องดีดค่ะนั่นก็คือกีต้าร์โปร่ง เดี๋ยวเราไปชมเครื่องดนตรีชิ้นต่อไปกันเลยค่ะ ค่าร้านนี้นะคะก็คือเครื่องดนตรีนะคะประเภทเครื่องลมไม้ค่ะนั่นก็คือ นุชค่ะเด็กๆลองฟังเสียงกันนะคะว่าเสียงจะเป็นอย่างไรค่ะ อันนี้นะคะก็คือเสียงของฟุตค่ะ ไปดูเครื่องยนต์ มีประเภทต่อไปกันเลยค่ะ กาลินะคะก็คือเครื่องดนตรีประเภทต่อไปนะคะเครื่องลมทองเหลืองค่ะ เด็กๆชมกันนะคะก็คือยูโฟเนียมค่ะขอเชิญครูนะคะลองสาธิตให้นักเรียนได้ฟังกันเลยค่ะ เป็นอย่างไรบ้างคะเด็กๆเด็กเสียงจะออกไปทาง ผมต่ำใช่ไหมคะ ในขนาดของเครื่องดนตรีนะคะใหญ่ใช่ไหมคะ วันนี้ ยูโฟเนียมค่ะ เราไปดูประเภทต่อไปกันเลยค่ะ ราคาก็คือเครื่องดนตรีนะคะประเภทลิ่มนิ้วกดค่ะ มันก็คือคีย์บอร์ดค่ะ ครูนำให้เด็กๆชมกันนะคะ เดี๋ยวมาลองมาลองฟังเสียงกันนะคะ และนี่นะคะก็คือเสียงของคีย์บอร์ดค่ะ ขณะนี้ราคาก็คือ เครื่องดนตรีประเภทสุดท้ายนะคะก็คือเครื่องกระทบค่ะ คุณครูนำมาให้เด็กๆได้ชมกันวันนี้นะคะก็คือ ค่าห้องค่ะ คุณครูขอต้อนรับวิทยากรพิเศษของเรานะคะก็คือ ปูอัดค่ะ เดี๋ยวกูเอานะคะ จะมาเล่นคาฮอง ให้เด็กๆฟังกันค่ะ ถ้าพร้อมแล้วไปฟังกันเลยค่ะ เลขาอบมือให้ครูอาร์ตหน่อยค่ะ อันนี้ก็คือค่าห้องนะคะเป็นประเภทของเครื่องกระทบค่ะ และนี่นะคะ ก็คือ เครื่องดนตรีทั้งหมด เด็กๆได้ชมกันค่ะเราไปทำกิจกรรมต่อกันเลยค่ะ ถ้าคุณครูนะคะก็นำเครื่องดนตรีนะคะหลากหลายประเภทนะคะ มารวมให้เด็กๆได้ ได้ชมได้ฟังกันค่ะ มันก็คือ มีกีตาร์ โปร่งค่ะมีค่าห้องค่ะ และ recuva คือก็คือ ลูกแซกค่ะ ถ้าพร้อมแล้ว เคยฟังกันเลยค่ะ เสียงดนตรี เด็กอมมือให้คุณครูด้วยค่ะ ขณะนี้ก็คือประเภทของเครื่องดนตรีต่างๆเราสามารถรวมกันได้หลายชิ้นเลยนะคะ เราไปทำกิจกรรมต่อไปกันเลยค่ะ เอาราคาเด็กๆครับเป็นอย่างไรบ้างคะ เครื่องดนตรีตัวอย่างราคาที่คุณครูนำมาให้เด็กๆได้ชมกันนะคะเห็นไหมครับ ประเภทนี้ แตกต่างกันไปค่ะครูเบส แล้วก็คุณครูยัง รวมวงให้เด็กๆได้ชมกันด้วยนะคะ ใช่แล้วค่ะ ดนตรีแต่ละชนิด รวมวงกันอีกก็เล่นได้ไพเราะใช่ไหมคะ ที่นี้ ไปในสวน ปกติไปแล้วใช่ไหมคะทีนี้เราจะเอา ปีมะโรงเป็นวงกันค่ะครูเบสในส่วนของวงดนตรีบ้างค่ะ มาในส่วนของวงดนตรีสากลกันบ้างค่ะครูเบส ลองมาดูสิคะ ดนตรีสากล แบ่งออกเป็นอย่างไรบ้าง ตอนที่แล้ว ไม่รู้ในเรื่องวงดนตรีไทยไปแล้ว วงดนตรีไทยล้วนเลยครับ ครั้งนี้นะครับจะเป็นในส่วนของวงดนตรีสากลนั้นเองครับเรามาดูกันค่ะว่าวงดนตรีสากลนี่เขาแบ่งออกเป็นกี่ประเภทนะคะ วงดนตรีสากลแบ่งออกเป็นประเภททั้งหมด 8 ประเภท เดี๋ยวเราจะแบ่ง ได้เรียนรู้ทั้งประเทศ เรามาดูประเภทแลกกันเลยค่ะ ประเทศแรก ก็คือ วง Chamber Music นะคะ วงแชมเบอร์มิวสิคนะคะ เป็นวงนะคะ บรรเลงด้วยเครื่องดนตรีนะคะ เหมาะสมสำหรับแสดงนะคะภายในห้องโถงค่ะ jeju ผู้ฟังได้จำนวนน้อย ในส่วนของ โรงละครนะคะ เป็นห้องโถงที่เป็น กูฟังได้น้อยนะคะ ใช่แล้วค่ะ เรามาดูตัวอย่างนะครับว่าวงแชมเบอร์มิวสิคเขา มีวงประเภทไหนอย่างไรบ้างนะคะ วงแชมเบอร์มิวสิคนะคะ อย่างแรกเลยนะคะถ้านะคะ เด็กๆดูนะคะ Duo ก็คือจะจำนวนผู้เล่น ทั้งหมดกี่คนคะครูเบสมีจำนวนผู้เล่นทั้งหมด 2 คน รับนักเรียนครับรู้ว่าจะมีจำนวนผู้เล่น 2 คนค่ะ ต่อไปค่ะ วีดีโอค่ะ มีผู้เล่นจำนวน 3 คนครับนักเรียนครับ Brio 3 คนค่ะ fortis ค่ะ จำนวนผู้เล่น 4 คนครับนักเรียนครับ ลำดับไปเรื่อยๆนะคะ 2 คนจะเรียกว่า duo duo นะคะถ้า 3 คนเรียกว่าทรีโอนะคะ 54 คนจะเรียกว่านะคะ ที่นี้เรามาดูต่อนะคะ จำนวนผู้เล่น ทั้งหมดนะคะ ผู้บรรเลงนะคะ 5 คนค่ะ 5 คนเราจะเรียกว่า กินเสร็จค่ะ แล้วก็ sex Khmer มีจำนวนผู้เล่นทั้งหมด 6 คนค่ะนักเรียนครับ 6 คนค่ะ เสพติดค่ะ มีจำนวนผู้เล่นทั้งหมด 7 คนครับ คนอีกครั้งนะครับ ถ้า 5 คนนะคะเราจะเรียกว่าวินเทจ นะคะ 6 คน tested 7 คน เซ็ตค่ะ ต่อไปนะคะ จำนวนผู้เล่น ผู้บรรเลง 8 คนนะคะเราจะเรียกว่า ล็อกเก็ตค่ะ แล้วก็ Notice นะคะนั่นก็คือมีจำนวนผู้เล่น กับคนนั้นเองครับ กับคนนั้นเองนะคะ จะเป็น 9 คนนะคะ ก็จะเรียงลำดับไปเห็นไหมคะ 2 3 4 5 ก็จะมีชื่อเรียกแต่ละ แตกต่างกันนะคะ เรามาดูวงแชมเบอร์มิวสิคใช่ไหมคะ ต่อไปเรามาดูประเภทที่ 2 ของเราครับนักเรียนครับนั่นก็คือ ก็คือ วงซิมโฟนีใช่ไหมครับออก estrella วงแบบนี้ วงที่มีขยะขนาดใหญ่ครับนักเรียนครับ เครื่องดนตรีครบทุกรุ่นครับขนาดของวงมีขนาดเล็ก อยู่ที่ประมาณ 60 คน หรือ น้อยสุดก็ 40 คน 40 ถึง 60 คนจะอยู่ในช่วงนี้ครับคุณแจ๊คครับ ถ้าเป็นวงขนาดค้าง 60 คนถึง 80 คนครับ แล้วถ้าขนาดใหญ่มันจะมี 80 คนถึง 110 คนหรือมากกว่าครับ นี่ขนาด เล็กนะครับยัง 40-60 คนเลยนะคะ ราคาก็คือ เป็นวงประเภท ที่มีขนาดใหญ่นะคะก็คือวงซิมโฟนีออร์เคสตร้านั่นเองนะคะ กูเล่นนี่ 100 กว่าคนนั้นเอง บรรเลงต้องไพเราะมากๆแน่เลย ที่นี้เรามาดูต่อค่ะ มาดูต่อไปค่ะวงที่ 3 ค่ะครูเบสวงป๊อปปูลามิวสิคนั้นเองค่ะ วงป๊อปปูลามิวสิค ใช้บรรเลงในงานรื่นเริงทั่วไปนะคะ จะประกอบไปด้วยเครื่องดนตรีกลุ่มขอ So Phone นะคะ กลุ่มของ เครื่องลมทองเหลืองนะคะและก็จะมีเครื่องเครื่องประกอบจังหวะ กลุ่มของเครื่องกระทบนั้นเองค่ะ อันนี้ก็คือวงป๊อปปูลามิวสิคค่ะ เพศที่ 3 นั่นเองครับ ต่อไปครับนักเรียนครับ เรียนรู้ในเรื่องของวง ประเภทที่ 4 ค่ะก็คือวงคอมโบ เป็นวงที่เอาเครื่องดนตรีบางส่วน นะครับ มาจาก popular Music อีกครั้งนะครับลักษณะของเพลงและสไตล์การเล่น ก็เหมือนกันครับนักเรียนครับจำนวนเครื่องดนตรีส่วนมาก นะครับอยู่ระหว่าง ประมาณ 3 ถึง 10 ชิ้นนั้นเองครับว่าจะคล้ายๆกับวง Popular Music นั้นเองค่ะ รถส่วนของวงคอมโบนะคะ เรามาดูต่อค่ะ เป็นวงชาโดว์ค่ะ วง เคยได้ยินไหมคะอาจจะคุ้นหูนะครับ วงชาโดว์นะคะ เป็นวงดนตรีขนาดเล็กค่ะ โดยเริ่มก่อตั้งประมาณ 20 ปีมาแล้วค่ะ เกิดในประเทศอังกฤษ เครื่องดนตรีที่นำมาใช้นะคะ ก็จะประสมวงมีเพียงกีต้าร์ไฟฟ้า เด็ดไฟฟ้าแล้วก็กลองชุดค่ะ ก็คือวงสตริงปัจจุบันนั่นเองค่ะ วงชาโดว์นะคะ ไปค่ะ เดี๋ยวเราไปดูประเภทที่ 6 ครับ ก็คือวงดนตรีแจ๊สครับนักเรียนครับ อาจจะคุ้นหูกับนักเรียนครับประเภทนี้ เป็นวงดนตรีขนาดเล็กครับ ใช้เครื่องดนตรีประเภทเครื่องเป่าเป็นหลักครับ เกิดขึ้นครั้งแรกที่เมืองนิวออลีน ประเทศสหรัฐอเมริกาลักษณะการบรรเลงนี่จะใช้เครื่องดนตรีแต่ละชนิดบรรเลง ตอบกัน ส่วนของการบรรเลงโต้ตอบกันนั่นเองนะคะ อันนี้เป็นในส่วนของวงดนตรีแจ๊สค่ะ เรามาดูวงต่อไปกันค่ะ วงต่อไปนะคะ มันก็คือวงโยธวาทิตนั่นเองค่ะ โรงเรียนของเด็กๆมีวงโยธวาทิตไหมคะ บางโรงเรียนก็อาจจะมี ทางโรงเรียนก็อาจจะยังไม่มีนั่นเองครับ โรงเรียนต้นทางมีครับครูแตกครับ วงโยธวาทิตนะครับ มีมาตั้งแต่สมัยยุคโรมัน ประกอบไปด้วยนะคะ เครื่องอบทุกกลุ่มเลยค่ะก็คือเครื่องลมไม้เครื่องลมทองเหลือง แล้วเป็นในส่วนของและเครื่องกลุ่มกระทบด้วยค่ะ อันนี้ก็คือวงโยธวาทิตนั่นเอง วงโยธวาทิตนี่มีมาตั้งนานแล้วใช่ไหมคะครูแต๊กใช่แล้วค่ะ ไปโรงเรียนอีก ถ้าจะบรรเลงในช่วงเช้าใช่ไหมคะ เพลงชาตินะคะ ความรู้สึกเคารพธงชาติก็อาจจะใช้วงโยธวาทิตในการประกอบ การทำกิจกรรมในช่วงเช้าด้วยหรือที่เรียกไม่ได้ก็คือกีฬาสีนั่นเอง งานกีฬาสีนะคะ ต้องมีอย่างแน่นอนเลยค่ะ วันนี้เป็นในส่วนของวงโยธวาทิตนั่นเอง เอาล่ะครับ โรงเรียนครับเราก็มาถึงประเทศสุดท้าย ประเภทที่ 8 ครับ ก็คือแตรวง สำหรับในวงครับนักเรียนอาจจะเคยได้ยินได้ฟัง หรือได้ร่วมสนุกกับ ดนตรีประเภทนี้มาแล้วครับ สำหรับแตรวงครับนักเรียนครับ เราจะประกอบไปด้วยเครื่องดนตรีประเภท เครื่องดนตรีลมทองเหลืองครับและเครื่องกระทบ แต่วงเหมาะสำหรับใช้บรรเลงกลางแจ้ง งานแห่ต่างๆ นะครับเช่นในประเทศไทยนะครับเราก็จะใช้ในการแห่นาค แห่เทียนพรรษา นะครับ เป็นต้นครับ แล้วยังมีในส่วนของการแห่อื่นๆอีกนะคะนั่นก็คือ ขบวนขันหมากค่ะ เขาอาจจะใช้ด้วยนะคะ ถ้าเป็นเครื่องดนตรีไทยนี่ เขาก็จะใช้กลองยาวค่ะ ถ้าเป็นเครื่องดนตรีสากลอีกเขาก็จะใช้แตรวงในการแห่นั้นเอง ก็จะมีการแห่ผ้าป่ากฐินนะคะก็จะมีการแห่ทั้งหมดเลยนะคะ จะเป็นการร่วมสนุกสนานกัน ราคา ในส่วนของนักเรียนปลายทางค่ะนักเรียนเคยพบเห็นไหมคะ ในพื้นที่และชุมชนราคาของนักเรียนนะคะ แล้วจะมีการแห่ ประเภท ตามที่คุณครูได้บอก เคยเห็น วงดนตรีประเภทนี้ไหมคะ เว็บคิดว่า เคยร่วมสนุก เลยด้วยซ้ำ แต่วงนี้ก็จะใช้ในการแห่นะคะที่สนุกสนานนั่นเองนะคะ วันนี้นะคะ รู้จักนะคะ วงดนตรีนะคะ แต่ยังมีสื่อวิดีโอ วีดีทัศน์นะคะนักเรียนพร้อมไหมคะในส่วนของวงดนตรีค่ะ เป็นวงอะไรนั้น เอาไปชมกันเลยค่ะ เอาราคาเด็กๆคะ เป็นอย่างไรกันบ้างคะเรามาปรบมือให้ การบรรเลงชุดนี้กันด้วยค่ะ เสียงปรบมือ ไพเราะมากๆเลยครับคุณแจ๊คครับ ใช่แล้วขาดนะคะและมีจำนวนผู้เล่นเยอะมากๆด้วยครับคุณแจ๊คครับใช่แล้วค่ะ ที่ลืมไม่ได้เลยนะคะ คุณครูก็จะขอ สื่อ วีดีทัศน์การบรรเลง วงดนตรี วง Symphony orchestra โดยสำนักการสังคีตกรมศิลปากรนั้นเองครับ เป็นอย่างไรบ้างครับ อันนี้ก็คือวงซิมโฟนีออร์เคสตร้านั้นเองค่ะเด็กๆก็ได้เครื่องดนตรี วงดนตรีไปแล้ว วันนี้คุณครู มีกิจกรรมให้เด็กๆได้ทำกันเลยค่ะเราไปเริ่มกันเลยค่ะกิจกรรมเครื่องดนตรีและวงดนตรี สากลของเราวันนี้ เด็กคะ เหมือนสัปดาห์ที่แล้วเลยค่ะนั่นก็คือเป็นในส่วนของเครื่องดนตรีไทยใช่ไหมคะ แต่ครั้งนี้ค่ะเป็นในส่วนของเครื่องดนตรีสากลนั้นเองนะคะก็คือคุณครูจะให้นักเรียนนะคะทำแผนผังความคิดค่ะ ประเภทของเครื่องดนตรีสากลนะคะลงในสมุดค่ะพร้อมกับตกแต่งระบายสีให้สวยงาม นั่นเองค่ะ อย่าลืมนำความรู้ ทางด้านทัศนศิลป์ของครูและครูอาร์ตได้สอนมาใช้นะครับนักเรียนครับ ต่อไปครับ คำชี้แจงสำหรับคุณครูปลายทางนะครับ ให้คุณครูปลายทางนะครับ ดูแลความเรียบร้อยในการจัดนักเรียนและช่วยแนะนำในการทำกิจกรรม ด้วยครับ ให้แล้วครับ อย่าลืมนะครับ คำสั่งของคุณครูคือ ทำแผนผัง แผนผังความคิด ของประเภทของเครื่องดนตรีสากลนั้นเองนะคะ จะคล้ายๆกับคราวที่แล้วเลยนะคะ แล้วก็อย่าลืม ตกแต่งระบายสีให้สวยงาม นักเรียน สามารถ เครื่องดนตรีสากลไปด้วยก็ยิ่งดีเลยครับใช่แล้วค่ะถ้าพร้อมแล้วเราไปทำกิจกรรมนี้กันเลยค่ะ เสียงดนตรี เสียงนาฬิกานับถอยหลัง เอาราคาเด็กๆคะเด็กๆทำเรียบร้อยไหมคะถ้าเกิดยังทำไม่เสร็จนะคะเราสามารถกลับไปทำเป็นการบ้านได้นะคะ แล้วก็อย่าลืมนะคะตกแต่งระบายสีให้สวยงามด้วยค่ะ ในส่วนของวันนี้ค่ะเด็กๆนะคะก็ได้เรียนรู้ค่ะ เรื่องของเครื่องดนตรีสากลแล้วก็วงดนตรีสากล นั่นเองนะคะและในครั้งต่อไปค่ะครูเบส เราจะเรียนในเรื่องอะไรกันคะ สำหรับในครั้งต่อไปนะครับ นักเรียนจะได้เรียนรู้ในเรื่องของโน๊ตดนตรีนะครับ เด็กจะได้เรียนรู้ในเรื่องของโน๊ตดนตรีนั่นเองนะคะ วันนี้ครูแตกแล้วครูเบญนะคะ ก็ฝากไว้เพียงเท่านี้นะคะแล้วพบกันใหม่ในครั้งหน้าสำหรับวันนี้สวัสดีค่ะสวัสดีครับ 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DLTV 2/2564 ป. 5 ศิลปะ หน่วยที่ 9_๒ เครื่องดนตรีและวงดนตรีสากล 18 ม.ค. 2564</dc:title>
  <dc:creator/>
  <cp:keywords/>
  <dcterms:created xsi:type="dcterms:W3CDTF">2024-01-04T03:09:35Z</dcterms:created>
  <dcterms:modified xsi:type="dcterms:W3CDTF">2024-01-04T03:0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6 มกราคม 2566 เวลา 09.01 น.</vt:lpwstr>
  </property>
  <property fmtid="{D5CDD505-2E9C-101B-9397-08002B2CF9AE}" pid="3" name="subtitle">
    <vt:lpwstr/>
  </property>
</Properties>
</file>